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A3990" w14:textId="77777777" w:rsidR="00F423F0" w:rsidRDefault="00F423F0" w:rsidP="00F423F0">
      <w:pPr>
        <w:ind w:left="1440" w:hanging="1440"/>
      </w:pPr>
      <w:r>
        <w:t xml:space="preserve">To: </w:t>
      </w:r>
      <w:r>
        <w:tab/>
      </w:r>
      <w:proofErr w:type="spellStart"/>
      <w:r>
        <w:t>Dr.</w:t>
      </w:r>
      <w:proofErr w:type="spellEnd"/>
      <w:r>
        <w:t xml:space="preserve"> Erika Paterson, English 301 Instructor, Department of English, The University of British Columbia</w:t>
      </w:r>
    </w:p>
    <w:p w14:paraId="581F06D4" w14:textId="77777777" w:rsidR="00F423F0" w:rsidRDefault="00F423F0" w:rsidP="00F423F0">
      <w:r>
        <w:t>From:</w:t>
      </w:r>
      <w:r>
        <w:tab/>
      </w:r>
      <w:r>
        <w:tab/>
        <w:t>Thu Vo, Student in English 301 99C course T.V.</w:t>
      </w:r>
    </w:p>
    <w:p w14:paraId="3955D1BA" w14:textId="77777777" w:rsidR="00F423F0" w:rsidRDefault="00F423F0" w:rsidP="00F423F0">
      <w:r>
        <w:t xml:space="preserve">Date: </w:t>
      </w:r>
      <w:r>
        <w:tab/>
      </w:r>
      <w:r>
        <w:tab/>
        <w:t>February 1</w:t>
      </w:r>
      <w:r w:rsidRPr="003A1DB3">
        <w:rPr>
          <w:vertAlign w:val="superscript"/>
        </w:rPr>
        <w:t>st</w:t>
      </w:r>
      <w:r>
        <w:t>, 2019</w:t>
      </w:r>
    </w:p>
    <w:p w14:paraId="250EE071" w14:textId="17AC7860" w:rsidR="000F7CD5" w:rsidRDefault="00F423F0" w:rsidP="00F423F0">
      <w:r>
        <w:t>Subject:</w:t>
      </w:r>
      <w:r>
        <w:tab/>
      </w:r>
      <w:r>
        <w:tab/>
        <w:t xml:space="preserve">301 Thu Vo Formal Report Proposal </w:t>
      </w:r>
      <w:r w:rsidR="00A36F67">
        <w:t>for</w:t>
      </w:r>
      <w:r w:rsidR="00916FB6">
        <w:t xml:space="preserve"> </w:t>
      </w:r>
      <w:r w:rsidR="00A36F67">
        <w:t xml:space="preserve">Enhancing the Participation of UBC </w:t>
      </w:r>
      <w:r w:rsidR="00F368C5">
        <w:t>Geological Sciences</w:t>
      </w:r>
      <w:r w:rsidR="00A36F67">
        <w:t xml:space="preserve"> Students in the </w:t>
      </w:r>
      <w:r w:rsidR="0053214F">
        <w:t xml:space="preserve">UBC Science </w:t>
      </w:r>
      <w:r w:rsidR="00A36F67">
        <w:t>Co-op program</w:t>
      </w:r>
      <w:r w:rsidR="0018083E">
        <w:t xml:space="preserve"> </w:t>
      </w:r>
    </w:p>
    <w:p w14:paraId="4E92BB03" w14:textId="77777777" w:rsidR="00F423F0" w:rsidRDefault="00F423F0" w:rsidP="00F423F0"/>
    <w:p w14:paraId="252A5751" w14:textId="452E1F2D" w:rsidR="000033ED" w:rsidRDefault="00A36F67" w:rsidP="007A4999">
      <w:bookmarkStart w:id="0" w:name="_Hlk536802546"/>
      <w:r w:rsidRPr="00A36F67">
        <w:rPr>
          <w:b/>
          <w:bCs/>
        </w:rPr>
        <w:t>Introduction</w:t>
      </w:r>
      <w:r w:rsidRPr="00A36F67">
        <w:br/>
      </w:r>
      <w:r w:rsidR="0017691D">
        <w:t xml:space="preserve">With </w:t>
      </w:r>
      <w:r w:rsidR="00002938">
        <w:t>vast development</w:t>
      </w:r>
      <w:r w:rsidR="007A61A4">
        <w:t>s</w:t>
      </w:r>
      <w:r w:rsidR="0017691D">
        <w:t xml:space="preserve"> in technology, economy </w:t>
      </w:r>
      <w:r w:rsidR="0017691D" w:rsidRPr="006556AF">
        <w:rPr>
          <w:noProof/>
        </w:rPr>
        <w:t>and</w:t>
      </w:r>
      <w:r w:rsidR="0017691D">
        <w:t xml:space="preserve"> society, </w:t>
      </w:r>
      <w:r w:rsidR="002F746D">
        <w:t>the competiti</w:t>
      </w:r>
      <w:r w:rsidR="007A61A4">
        <w:t>ve</w:t>
      </w:r>
      <w:r w:rsidR="002F746D">
        <w:t xml:space="preserve"> job market </w:t>
      </w:r>
      <w:r w:rsidR="007A61A4" w:rsidRPr="007A61A4">
        <w:t>has become fiercer than ever for new graduates</w:t>
      </w:r>
      <w:r w:rsidR="002F746D">
        <w:t xml:space="preserve">. </w:t>
      </w:r>
      <w:r w:rsidR="006556AF">
        <w:t xml:space="preserve">Hiring managers look into </w:t>
      </w:r>
      <w:r w:rsidR="002F746D">
        <w:t xml:space="preserve">good academic performance </w:t>
      </w:r>
      <w:r w:rsidR="006556AF">
        <w:t xml:space="preserve">and other aspects such as </w:t>
      </w:r>
      <w:r w:rsidR="002F746D">
        <w:t>experience, skills, motivation, maturity, and attitude</w:t>
      </w:r>
      <w:r w:rsidR="006556AF">
        <w:t xml:space="preserve"> in a prospective employee</w:t>
      </w:r>
      <w:r w:rsidR="002F746D">
        <w:t>.</w:t>
      </w:r>
      <w:r w:rsidR="00002938">
        <w:t xml:space="preserve"> </w:t>
      </w:r>
      <w:r w:rsidR="006556AF">
        <w:rPr>
          <w:noProof/>
        </w:rPr>
        <w:t>T</w:t>
      </w:r>
      <w:r w:rsidR="000033ED" w:rsidRPr="006556AF">
        <w:rPr>
          <w:noProof/>
        </w:rPr>
        <w:t>o</w:t>
      </w:r>
      <w:r w:rsidR="000033ED">
        <w:t xml:space="preserve"> bridge this </w:t>
      </w:r>
      <w:r w:rsidR="00C70F66">
        <w:t xml:space="preserve">educational </w:t>
      </w:r>
      <w:r w:rsidR="000033ED">
        <w:t xml:space="preserve">gap, </w:t>
      </w:r>
      <w:r w:rsidR="00D235FB">
        <w:t xml:space="preserve">Co-op </w:t>
      </w:r>
      <w:r w:rsidR="00C93C3D">
        <w:t>P</w:t>
      </w:r>
      <w:r w:rsidR="00D235FB">
        <w:t>rograms introduce the concept of work placements within post-secondary</w:t>
      </w:r>
      <w:r w:rsidR="001F5B04">
        <w:t xml:space="preserve"> </w:t>
      </w:r>
      <w:r w:rsidR="009C6799">
        <w:t>programs</w:t>
      </w:r>
      <w:r w:rsidR="004D35FF">
        <w:t xml:space="preserve">, where students </w:t>
      </w:r>
      <w:r w:rsidR="00BF64CA">
        <w:t xml:space="preserve">alternate academic terms with working terms within their industry of interest. </w:t>
      </w:r>
      <w:r w:rsidR="004D35FF">
        <w:t xml:space="preserve">Unlike other job placement platforms, the Co-op </w:t>
      </w:r>
      <w:r w:rsidR="00C93C3D">
        <w:t>P</w:t>
      </w:r>
      <w:r w:rsidR="004D35FF">
        <w:t>rograms pre-select</w:t>
      </w:r>
      <w:r w:rsidR="00343DC1">
        <w:t xml:space="preserve"> </w:t>
      </w:r>
      <w:r w:rsidR="004D35FF" w:rsidRPr="00222061">
        <w:rPr>
          <w:noProof/>
        </w:rPr>
        <w:t>qualifi</w:t>
      </w:r>
      <w:bookmarkStart w:id="1" w:name="_GoBack"/>
      <w:bookmarkEnd w:id="1"/>
      <w:r w:rsidR="004D35FF" w:rsidRPr="00222061">
        <w:rPr>
          <w:noProof/>
        </w:rPr>
        <w:t>ed</w:t>
      </w:r>
      <w:r w:rsidR="004D35FF">
        <w:t xml:space="preserve"> group of students and connect them to relevant employers, while providing on-going guidance, supervision </w:t>
      </w:r>
      <w:r w:rsidR="004D35FF" w:rsidRPr="006556AF">
        <w:rPr>
          <w:noProof/>
        </w:rPr>
        <w:t>and</w:t>
      </w:r>
      <w:r w:rsidR="004D35FF">
        <w:t xml:space="preserve"> support</w:t>
      </w:r>
      <w:r w:rsidR="00343DC1">
        <w:t xml:space="preserve"> to the students. </w:t>
      </w:r>
      <w:r w:rsidR="007A61A4" w:rsidRPr="007A61A4">
        <w:t>Through Co-op programs, students gain work experience, career options, and networking, while being supervised, evaluated, and paid by industry professionals.</w:t>
      </w:r>
    </w:p>
    <w:p w14:paraId="6A334F69" w14:textId="6B100BDC" w:rsidR="00462573" w:rsidRDefault="00D05B3C" w:rsidP="006B7540">
      <w:r>
        <w:t xml:space="preserve">At the University of British Columbia (UBC), </w:t>
      </w:r>
      <w:r w:rsidR="0017691D">
        <w:t>all undergraduate students in the Faculty of Science</w:t>
      </w:r>
      <w:r>
        <w:t xml:space="preserve"> are welcomed to </w:t>
      </w:r>
      <w:r w:rsidR="00C93C3D">
        <w:t>participate in</w:t>
      </w:r>
      <w:r>
        <w:t xml:space="preserve"> the UBC Science Co-op Program</w:t>
      </w:r>
      <w:r w:rsidR="0017691D">
        <w:t xml:space="preserve">. </w:t>
      </w:r>
      <w:r w:rsidR="0091441A">
        <w:t xml:space="preserve">However, </w:t>
      </w:r>
      <w:r w:rsidR="002214CE">
        <w:t xml:space="preserve">the UBC Science Co-op </w:t>
      </w:r>
      <w:r w:rsidR="00C93C3D">
        <w:t>P</w:t>
      </w:r>
      <w:r w:rsidR="002214CE">
        <w:t xml:space="preserve">rogram has been failing to attract </w:t>
      </w:r>
      <w:r w:rsidR="0091441A">
        <w:t>new</w:t>
      </w:r>
      <w:r w:rsidR="002214CE">
        <w:t xml:space="preserve"> </w:t>
      </w:r>
      <w:r w:rsidR="00F368C5">
        <w:t xml:space="preserve">Geological Sciences </w:t>
      </w:r>
      <w:r w:rsidR="002214CE">
        <w:t xml:space="preserve">students. </w:t>
      </w:r>
    </w:p>
    <w:p w14:paraId="63CB07A3" w14:textId="27503AC9" w:rsidR="001F5B04" w:rsidRPr="00A36F67" w:rsidRDefault="001F5B04" w:rsidP="001F5B04">
      <w:r>
        <w:t>T</w:t>
      </w:r>
      <w:r w:rsidRPr="000F7CD5">
        <w:t xml:space="preserve">he audience for </w:t>
      </w:r>
      <w:r>
        <w:t>my</w:t>
      </w:r>
      <w:r w:rsidRPr="000F7CD5">
        <w:t xml:space="preserve"> formal research report will be </w:t>
      </w:r>
      <w:r>
        <w:t xml:space="preserve">the </w:t>
      </w:r>
      <w:r w:rsidR="00843554">
        <w:t>director</w:t>
      </w:r>
      <w:r>
        <w:t xml:space="preserve"> of the UBC Science Co-op Program. </w:t>
      </w:r>
      <w:r w:rsidRPr="000F7CD5">
        <w:t xml:space="preserve">They </w:t>
      </w:r>
      <w:r>
        <w:t xml:space="preserve">are the core of the UBC Co-op Program for </w:t>
      </w:r>
      <w:r w:rsidR="000B4886">
        <w:t xml:space="preserve">Geological Sciences </w:t>
      </w:r>
      <w:r>
        <w:t>students</w:t>
      </w:r>
      <w:r w:rsidR="00EE014D">
        <w:t xml:space="preserve"> and have the </w:t>
      </w:r>
      <w:r>
        <w:t xml:space="preserve">power to apply changes to the system. However, they have limited time and resources </w:t>
      </w:r>
      <w:r w:rsidRPr="006556AF">
        <w:rPr>
          <w:noProof/>
        </w:rPr>
        <w:t xml:space="preserve">to </w:t>
      </w:r>
      <w:r w:rsidR="006556AF">
        <w:rPr>
          <w:noProof/>
        </w:rPr>
        <w:t>improve the program efficiently</w:t>
      </w:r>
      <w:r>
        <w:t>.</w:t>
      </w:r>
    </w:p>
    <w:p w14:paraId="6D3338D9" w14:textId="77777777" w:rsidR="009C6799" w:rsidRDefault="00A36F67" w:rsidP="00C81758">
      <w:pPr>
        <w:spacing w:after="0"/>
        <w:rPr>
          <w:b/>
          <w:bCs/>
        </w:rPr>
      </w:pPr>
      <w:r w:rsidRPr="00A36F67">
        <w:rPr>
          <w:b/>
          <w:bCs/>
        </w:rPr>
        <w:t>Statement of Problem</w:t>
      </w:r>
    </w:p>
    <w:p w14:paraId="376D4BD3" w14:textId="0406BDD9" w:rsidR="000F7CD5" w:rsidRDefault="000033ED" w:rsidP="009C6799">
      <w:r>
        <w:t xml:space="preserve">UBC is known for the largest Co-op program in Western Canada. </w:t>
      </w:r>
      <w:r w:rsidR="00C7331E">
        <w:t xml:space="preserve">Although the UBC Science Co-op program has been growing </w:t>
      </w:r>
      <w:r w:rsidR="00185E1D">
        <w:t>steadily</w:t>
      </w:r>
      <w:r w:rsidR="00C7331E">
        <w:t xml:space="preserve">, </w:t>
      </w:r>
      <w:r w:rsidR="00C81758">
        <w:t xml:space="preserve">the number of </w:t>
      </w:r>
      <w:r w:rsidR="00E82374">
        <w:t>Geological Sciences s</w:t>
      </w:r>
      <w:r w:rsidR="009C6799">
        <w:t>tudents</w:t>
      </w:r>
      <w:r w:rsidR="00C81758">
        <w:t xml:space="preserve"> take part in the program has been decreasing</w:t>
      </w:r>
      <w:r w:rsidR="00E82374">
        <w:t>.</w:t>
      </w:r>
      <w:r w:rsidR="00C81758">
        <w:t xml:space="preserve"> The major implications of this problem are two: first, students will struggle </w:t>
      </w:r>
      <w:r w:rsidR="003D03D5">
        <w:t xml:space="preserve">to find </w:t>
      </w:r>
      <w:r w:rsidR="00C81758">
        <w:t>suitable jobs after graduation; second, there will be a supply shortage of well-t</w:t>
      </w:r>
      <w:r w:rsidR="003D03D5">
        <w:t>rained short</w:t>
      </w:r>
      <w:r w:rsidR="00343DC1">
        <w:t>-</w:t>
      </w:r>
      <w:r w:rsidR="003D03D5">
        <w:t xml:space="preserve"> and long</w:t>
      </w:r>
      <w:r w:rsidR="00343DC1">
        <w:t>-</w:t>
      </w:r>
      <w:r w:rsidR="003D03D5">
        <w:t>term employees</w:t>
      </w:r>
      <w:r w:rsidR="00C81758">
        <w:t xml:space="preserve"> in the industry.</w:t>
      </w:r>
      <w:r w:rsidR="00C7331E">
        <w:t xml:space="preserve"> </w:t>
      </w:r>
    </w:p>
    <w:p w14:paraId="3FC2C3BA" w14:textId="7C391092" w:rsidR="007711ED" w:rsidRPr="00A36F67" w:rsidRDefault="00A36F67" w:rsidP="00C81758">
      <w:pPr>
        <w:tabs>
          <w:tab w:val="left" w:pos="3750"/>
        </w:tabs>
      </w:pPr>
      <w:r>
        <w:rPr>
          <w:b/>
          <w:bCs/>
        </w:rPr>
        <w:t>Proposed Solution</w:t>
      </w:r>
      <w:r w:rsidRPr="00A36F67">
        <w:br/>
      </w:r>
      <w:r w:rsidR="00D24DD4">
        <w:t>This proposal offers a realistic and effective plan to</w:t>
      </w:r>
      <w:r w:rsidR="00A70929">
        <w:t xml:space="preserve"> </w:t>
      </w:r>
      <w:r w:rsidR="00ED587E">
        <w:t>attract more Geological Sciences students to participate in</w:t>
      </w:r>
      <w:r w:rsidR="00D24DD4">
        <w:t xml:space="preserve"> the UBC Science Co-op Program</w:t>
      </w:r>
      <w:r w:rsidR="00ED587E">
        <w:t xml:space="preserve">. </w:t>
      </w:r>
      <w:r w:rsidR="005546B3">
        <w:t>One possible solution is to improve the</w:t>
      </w:r>
      <w:r w:rsidR="00ED587E">
        <w:t xml:space="preserve"> program promotion</w:t>
      </w:r>
      <w:r w:rsidR="005546B3">
        <w:t xml:space="preserve"> through utilization of </w:t>
      </w:r>
      <w:r w:rsidR="00ED587E">
        <w:t xml:space="preserve">platforms </w:t>
      </w:r>
      <w:r w:rsidR="00D24DD4">
        <w:t>such as social media, information sessions, career fair</w:t>
      </w:r>
      <w:r w:rsidR="00A70929">
        <w:t xml:space="preserve">s or student clubs. </w:t>
      </w:r>
      <w:r w:rsidR="00596298">
        <w:t xml:space="preserve">Another solution is to implement a new mentoring program between past and current Geological Sciences co-op students </w:t>
      </w:r>
      <w:r w:rsidR="00FB0640">
        <w:t>for peer g</w:t>
      </w:r>
      <w:r w:rsidR="00A70929">
        <w:t>uidance and support</w:t>
      </w:r>
      <w:r w:rsidR="00FB0640">
        <w:t>.</w:t>
      </w:r>
      <w:r w:rsidR="00127C78" w:rsidRPr="00A36F67">
        <w:t xml:space="preserve"> </w:t>
      </w:r>
    </w:p>
    <w:p w14:paraId="4D955857" w14:textId="77777777" w:rsidR="00F423F0" w:rsidRDefault="00A36F67" w:rsidP="00C81758">
      <w:pPr>
        <w:spacing w:after="0"/>
        <w:rPr>
          <w:b/>
          <w:bCs/>
        </w:rPr>
      </w:pPr>
      <w:r w:rsidRPr="00A36F67">
        <w:rPr>
          <w:b/>
          <w:bCs/>
        </w:rPr>
        <w:t>Scope</w:t>
      </w:r>
    </w:p>
    <w:p w14:paraId="34BF3EB0" w14:textId="26E7B2B6" w:rsidR="00255CC5" w:rsidRDefault="00255CC5" w:rsidP="00A36F67">
      <w:r>
        <w:t>To assess the</w:t>
      </w:r>
      <w:r w:rsidR="00127C78">
        <w:t xml:space="preserve"> possibilities </w:t>
      </w:r>
      <w:r>
        <w:t xml:space="preserve">of enhancing the participation of UBC </w:t>
      </w:r>
      <w:r w:rsidR="00A70929">
        <w:t>Geological</w:t>
      </w:r>
      <w:r>
        <w:t xml:space="preserve"> Sciences Students in the UBC Science</w:t>
      </w:r>
      <w:r w:rsidR="00A815F8">
        <w:t xml:space="preserve"> </w:t>
      </w:r>
      <w:r>
        <w:t xml:space="preserve">Co-op program, I plan to pursue </w:t>
      </w:r>
      <w:r w:rsidR="00FB0640">
        <w:t>five</w:t>
      </w:r>
      <w:r>
        <w:t xml:space="preserve"> areas of inquiry:</w:t>
      </w:r>
    </w:p>
    <w:p w14:paraId="5777E840" w14:textId="33F00680" w:rsidR="00CE0CCE" w:rsidRDefault="00CE0CCE" w:rsidP="00CE0CCE">
      <w:pPr>
        <w:pStyle w:val="ListParagraph"/>
        <w:numPr>
          <w:ilvl w:val="0"/>
          <w:numId w:val="6"/>
        </w:numPr>
      </w:pPr>
      <w:r>
        <w:lastRenderedPageBreak/>
        <w:t>What are the main reasons for Geological Sciences students to not participate in the UBC Science Co-op program?</w:t>
      </w:r>
    </w:p>
    <w:p w14:paraId="2B73A8ED" w14:textId="23FA5568" w:rsidR="00CE0CCE" w:rsidRDefault="00CE0CCE" w:rsidP="00CE0CCE">
      <w:pPr>
        <w:pStyle w:val="ListParagraph"/>
        <w:numPr>
          <w:ilvl w:val="0"/>
          <w:numId w:val="6"/>
        </w:numPr>
      </w:pPr>
      <w:r>
        <w:t>What do Geological Sciences student</w:t>
      </w:r>
      <w:r w:rsidR="000865F8">
        <w:t>s</w:t>
      </w:r>
      <w:r>
        <w:t xml:space="preserve"> look for in a program that supports gaining working experience?</w:t>
      </w:r>
    </w:p>
    <w:p w14:paraId="71043130" w14:textId="06116320" w:rsidR="00CE0CCE" w:rsidRDefault="00CE0CCE" w:rsidP="00CE0CCE">
      <w:pPr>
        <w:pStyle w:val="ListParagraph"/>
        <w:numPr>
          <w:ilvl w:val="0"/>
          <w:numId w:val="6"/>
        </w:numPr>
      </w:pPr>
      <w:r>
        <w:t>What are the current marketing strategies of the UBC Science Co-op Program and their relative effectiveness on Geological Sciences student bodies?</w:t>
      </w:r>
    </w:p>
    <w:p w14:paraId="712D12C3" w14:textId="75E90679" w:rsidR="00C82F7A" w:rsidRDefault="00C82F7A" w:rsidP="00C82F7A">
      <w:pPr>
        <w:pStyle w:val="ListParagraph"/>
        <w:numPr>
          <w:ilvl w:val="0"/>
          <w:numId w:val="6"/>
        </w:numPr>
      </w:pPr>
      <w:r>
        <w:t>How are current marketing strategies keep up with the changes in the industry/economy?</w:t>
      </w:r>
    </w:p>
    <w:p w14:paraId="41437324" w14:textId="04783617" w:rsidR="00C82F7A" w:rsidRDefault="00C82F7A" w:rsidP="00255CC5">
      <w:pPr>
        <w:pStyle w:val="ListParagraph"/>
        <w:numPr>
          <w:ilvl w:val="0"/>
          <w:numId w:val="6"/>
        </w:numPr>
      </w:pPr>
      <w:r>
        <w:t xml:space="preserve">What is the employers’ preference </w:t>
      </w:r>
      <w:r w:rsidR="006556AF">
        <w:rPr>
          <w:noProof/>
        </w:rPr>
        <w:t>for</w:t>
      </w:r>
      <w:r>
        <w:t xml:space="preserve"> hiring</w:t>
      </w:r>
      <w:r w:rsidR="00127C78">
        <w:t xml:space="preserve"> Geological Sciences</w:t>
      </w:r>
      <w:r>
        <w:t xml:space="preserve"> students</w:t>
      </w:r>
      <w:r w:rsidR="00127C78">
        <w:t xml:space="preserve"> – with or without co-op experience</w:t>
      </w:r>
      <w:r>
        <w:t>?</w:t>
      </w:r>
    </w:p>
    <w:p w14:paraId="3CA5EFE0" w14:textId="4C948D69" w:rsidR="00A36F67" w:rsidRDefault="00A36F67" w:rsidP="0053214F">
      <w:r w:rsidRPr="00A36F67">
        <w:rPr>
          <w:b/>
          <w:bCs/>
        </w:rPr>
        <w:t>Methods</w:t>
      </w:r>
      <w:r w:rsidRPr="00A36F67">
        <w:br/>
      </w:r>
      <w:r w:rsidR="0053214F">
        <w:t xml:space="preserve">My primary data sources will include interviews with Ms. </w:t>
      </w:r>
      <w:proofErr w:type="spellStart"/>
      <w:r w:rsidR="0053214F">
        <w:t>Yasaman</w:t>
      </w:r>
      <w:proofErr w:type="spellEnd"/>
      <w:r w:rsidR="0053214F">
        <w:t xml:space="preserve"> </w:t>
      </w:r>
      <w:proofErr w:type="spellStart"/>
      <w:r w:rsidR="0053214F">
        <w:t>Azarpajouh</w:t>
      </w:r>
      <w:proofErr w:type="spellEnd"/>
      <w:r w:rsidR="0053214F">
        <w:t>, Life Sciences Co-op Coordinator of the UBC Science Co-op Program, and Mr. Geoffrey Anderson, former Co-op Coordinator of the UBC Science Co-op Program and Director of the University of Manitoba’s Science Co-op Program</w:t>
      </w:r>
      <w:r w:rsidR="00C37500">
        <w:t xml:space="preserve"> – both have worked with numerous UBC Earth and Ocean Sciences Students in their </w:t>
      </w:r>
      <w:r w:rsidR="007A4999">
        <w:t>advising careers</w:t>
      </w:r>
      <w:r w:rsidR="0053214F">
        <w:t xml:space="preserve">. I will also interview Ms. Saoirse Carroll, Human Resources Advisor at Hatch Ltd. and Ms. Vicki Lloyd, Human Resources Consultant </w:t>
      </w:r>
      <w:r w:rsidR="006C01CF">
        <w:t xml:space="preserve">at VEL HR Consulting – both with extensive </w:t>
      </w:r>
      <w:r w:rsidR="00C37500">
        <w:t xml:space="preserve">employee recruitment experience in the consulting and technology sectors. I will round out my primary research with a survey among </w:t>
      </w:r>
      <w:r w:rsidR="00C37500" w:rsidRPr="006556AF">
        <w:rPr>
          <w:noProof/>
        </w:rPr>
        <w:t>recent</w:t>
      </w:r>
      <w:r w:rsidR="00C37500">
        <w:t xml:space="preserve"> graduate</w:t>
      </w:r>
      <w:r w:rsidR="007A4999">
        <w:t>s</w:t>
      </w:r>
      <w:r w:rsidR="00C37500">
        <w:t xml:space="preserve"> and current UBC Earth and Ocean Sciences Students</w:t>
      </w:r>
      <w:r w:rsidR="007A4999">
        <w:t xml:space="preserve">, </w:t>
      </w:r>
      <w:r w:rsidR="007A4999" w:rsidRPr="00222061">
        <w:rPr>
          <w:noProof/>
        </w:rPr>
        <w:t>combine</w:t>
      </w:r>
      <w:r w:rsidR="00222061">
        <w:rPr>
          <w:noProof/>
        </w:rPr>
        <w:t>d</w:t>
      </w:r>
      <w:r w:rsidR="007A4999">
        <w:t xml:space="preserve"> with</w:t>
      </w:r>
      <w:r w:rsidR="00255CC5">
        <w:t xml:space="preserve"> my observations for over two years as a Co-op student</w:t>
      </w:r>
      <w:r w:rsidR="007A4999">
        <w:t xml:space="preserve"> in this program</w:t>
      </w:r>
      <w:r w:rsidR="00C37500">
        <w:t>.</w:t>
      </w:r>
    </w:p>
    <w:p w14:paraId="5A718D94" w14:textId="54BC1AF4" w:rsidR="00C37500" w:rsidRDefault="00C37500" w:rsidP="0053214F">
      <w:r>
        <w:t>Secondary sources will include publications on the advantages and disadvantages of co-op programs in different universities and industries</w:t>
      </w:r>
      <w:r w:rsidR="00F86522">
        <w:t>, as well as the Co-op Education Manual developed by the Canadian Association for Co-operative Education.</w:t>
      </w:r>
    </w:p>
    <w:p w14:paraId="1FA7675A" w14:textId="18366C99" w:rsidR="00A36F67" w:rsidRPr="00A36F67" w:rsidRDefault="00A36F67" w:rsidP="00A36F67">
      <w:r>
        <w:rPr>
          <w:b/>
          <w:bCs/>
        </w:rPr>
        <w:t xml:space="preserve">My </w:t>
      </w:r>
      <w:r w:rsidRPr="00A36F67">
        <w:rPr>
          <w:b/>
          <w:bCs/>
        </w:rPr>
        <w:t>Qualifications</w:t>
      </w:r>
      <w:r w:rsidRPr="00A36F67">
        <w:br/>
      </w:r>
      <w:r w:rsidR="00D31618">
        <w:t xml:space="preserve">I am a UBC Earth and Ocean Sciences student, majoring in Geological Sciences. I participated in the UBC Sciences Co-op Program from May 2016 to December 2018. As a former Co-op student, I am familiar with </w:t>
      </w:r>
      <w:r w:rsidR="006556AF">
        <w:t xml:space="preserve">the </w:t>
      </w:r>
      <w:r w:rsidR="00D31618" w:rsidRPr="006556AF">
        <w:rPr>
          <w:noProof/>
        </w:rPr>
        <w:t>initial</w:t>
      </w:r>
      <w:r w:rsidR="00D31618">
        <w:t xml:space="preserve"> application and interview process </w:t>
      </w:r>
      <w:r w:rsidR="006556AF">
        <w:t xml:space="preserve">for entering </w:t>
      </w:r>
      <w:r w:rsidR="00D31618">
        <w:t xml:space="preserve">the program and have </w:t>
      </w:r>
      <w:r w:rsidR="00D31618" w:rsidRPr="00222061">
        <w:rPr>
          <w:noProof/>
        </w:rPr>
        <w:t>first</w:t>
      </w:r>
      <w:r w:rsidR="00C011DD" w:rsidRPr="00222061">
        <w:rPr>
          <w:noProof/>
        </w:rPr>
        <w:t>-</w:t>
      </w:r>
      <w:r w:rsidR="00D31618" w:rsidRPr="00222061">
        <w:rPr>
          <w:noProof/>
        </w:rPr>
        <w:t>hand</w:t>
      </w:r>
      <w:r w:rsidR="00D31618">
        <w:t xml:space="preserve"> experience in applying for jobs, connecting with the advisors </w:t>
      </w:r>
      <w:r w:rsidR="00C011DD">
        <w:t>(using the resources) and … in the industry/employer</w:t>
      </w:r>
      <w:r w:rsidR="00D31618">
        <w:t>. As a Geolog</w:t>
      </w:r>
      <w:r w:rsidR="00C011DD">
        <w:t>ical Sciences</w:t>
      </w:r>
      <w:r w:rsidR="00D31618">
        <w:t xml:space="preserve"> student, I have a</w:t>
      </w:r>
      <w:r w:rsidR="00727815">
        <w:t xml:space="preserve"> good</w:t>
      </w:r>
      <w:r w:rsidR="00D31618">
        <w:t xml:space="preserve"> understanding </w:t>
      </w:r>
      <w:r w:rsidR="00C011DD">
        <w:t>of</w:t>
      </w:r>
      <w:r w:rsidR="00D31618">
        <w:t xml:space="preserve"> different</w:t>
      </w:r>
      <w:r w:rsidR="00C011DD">
        <w:t xml:space="preserve"> career options in the industry </w:t>
      </w:r>
      <w:r w:rsidR="00D31618">
        <w:t>and</w:t>
      </w:r>
      <w:r w:rsidR="00C011DD">
        <w:t xml:space="preserve"> the market of</w:t>
      </w:r>
      <w:r w:rsidR="00D31618">
        <w:t xml:space="preserve"> job opportunities</w:t>
      </w:r>
      <w:r w:rsidR="00727815">
        <w:t xml:space="preserve"> for </w:t>
      </w:r>
      <w:r w:rsidR="00727815" w:rsidRPr="006556AF">
        <w:rPr>
          <w:noProof/>
        </w:rPr>
        <w:t>newly</w:t>
      </w:r>
      <w:r w:rsidR="00727815">
        <w:t xml:space="preserve"> graduate students</w:t>
      </w:r>
      <w:r w:rsidR="00D31618">
        <w:t xml:space="preserve">. My association with the coordinators at the UBC Sciences Co-op Program, the human resources </w:t>
      </w:r>
      <w:r w:rsidR="00C35E68">
        <w:t xml:space="preserve">advisors in </w:t>
      </w:r>
      <w:r w:rsidR="007115D8">
        <w:t>relevant</w:t>
      </w:r>
      <w:r w:rsidR="00C35E68">
        <w:t xml:space="preserve"> industries and peers within the same field of study gives me the opportunity for an in-depth study.</w:t>
      </w:r>
    </w:p>
    <w:p w14:paraId="503CBD17" w14:textId="6A4DA31B" w:rsidR="00707FEF" w:rsidRDefault="00A36F67" w:rsidP="00707FEF">
      <w:r w:rsidRPr="00A36F67">
        <w:rPr>
          <w:b/>
          <w:bCs/>
        </w:rPr>
        <w:t>Conclusion</w:t>
      </w:r>
      <w:r w:rsidRPr="00A36F67">
        <w:br/>
      </w:r>
      <w:r w:rsidR="006556AF">
        <w:rPr>
          <w:noProof/>
        </w:rPr>
        <w:t>T</w:t>
      </w:r>
      <w:r w:rsidR="00707FEF" w:rsidRPr="006556AF">
        <w:rPr>
          <w:noProof/>
        </w:rPr>
        <w:t>o</w:t>
      </w:r>
      <w:r w:rsidR="00707FEF">
        <w:t xml:space="preserve"> continue developing a generation of well-trained graduates ready to </w:t>
      </w:r>
      <w:r w:rsidR="00707FEF" w:rsidRPr="006556AF">
        <w:rPr>
          <w:noProof/>
        </w:rPr>
        <w:t>jump</w:t>
      </w:r>
      <w:r w:rsidR="006556AF">
        <w:rPr>
          <w:noProof/>
        </w:rPr>
        <w:t>-</w:t>
      </w:r>
      <w:r w:rsidR="00707FEF" w:rsidRPr="006556AF">
        <w:rPr>
          <w:noProof/>
        </w:rPr>
        <w:t>start</w:t>
      </w:r>
      <w:r w:rsidR="00707FEF">
        <w:t xml:space="preserve"> their careers in dynamic and demanding work markets, the UBC Science Co-op Program needs to take action to </w:t>
      </w:r>
      <w:r w:rsidR="00D63F3A">
        <w:t xml:space="preserve">increase the participant of Geological Sciences students in the program. </w:t>
      </w:r>
      <w:r w:rsidR="00707FEF">
        <w:t xml:space="preserve">By addressing the areas of inquiry mentioned earlier, I can determine the options to enhance the participation of UBC Geological Sciences Students in the UBC Science Co-op program. With your </w:t>
      </w:r>
      <w:r w:rsidR="00707FEF" w:rsidRPr="006556AF">
        <w:rPr>
          <w:noProof/>
        </w:rPr>
        <w:t>approval</w:t>
      </w:r>
      <w:r w:rsidR="006556AF">
        <w:rPr>
          <w:noProof/>
        </w:rPr>
        <w:t>,</w:t>
      </w:r>
      <w:r w:rsidR="00707FEF">
        <w:t xml:space="preserve"> I will begin research at once.</w:t>
      </w:r>
      <w:bookmarkEnd w:id="0"/>
    </w:p>
    <w:sectPr w:rsidR="00707FEF" w:rsidSect="00C96350">
      <w:pgSz w:w="12242" w:h="15842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ED952" w14:textId="77777777" w:rsidR="00AE70E4" w:rsidRDefault="00AE70E4" w:rsidP="000F03B0">
      <w:pPr>
        <w:spacing w:after="0" w:line="240" w:lineRule="auto"/>
      </w:pPr>
      <w:r>
        <w:separator/>
      </w:r>
    </w:p>
  </w:endnote>
  <w:endnote w:type="continuationSeparator" w:id="0">
    <w:p w14:paraId="79C5E4CC" w14:textId="77777777" w:rsidR="00AE70E4" w:rsidRDefault="00AE70E4" w:rsidP="000F03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C19AE" w14:textId="77777777" w:rsidR="00AE70E4" w:rsidRDefault="00AE70E4" w:rsidP="000F03B0">
      <w:pPr>
        <w:spacing w:after="0" w:line="240" w:lineRule="auto"/>
      </w:pPr>
      <w:r>
        <w:separator/>
      </w:r>
    </w:p>
  </w:footnote>
  <w:footnote w:type="continuationSeparator" w:id="0">
    <w:p w14:paraId="42860B54" w14:textId="77777777" w:rsidR="00AE70E4" w:rsidRDefault="00AE70E4" w:rsidP="000F03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1137C"/>
    <w:multiLevelType w:val="multilevel"/>
    <w:tmpl w:val="43E07C7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4846F21"/>
    <w:multiLevelType w:val="hybridMultilevel"/>
    <w:tmpl w:val="7B8E64AE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82CA8"/>
    <w:multiLevelType w:val="hybridMultilevel"/>
    <w:tmpl w:val="C716289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47EE"/>
    <w:multiLevelType w:val="multilevel"/>
    <w:tmpl w:val="4F7C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ED64D2E"/>
    <w:multiLevelType w:val="hybridMultilevel"/>
    <w:tmpl w:val="F18075F8"/>
    <w:lvl w:ilvl="0" w:tplc="F8962A7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DA5E25"/>
    <w:multiLevelType w:val="hybridMultilevel"/>
    <w:tmpl w:val="BD805858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A407A7"/>
    <w:multiLevelType w:val="multilevel"/>
    <w:tmpl w:val="98B28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043108"/>
    <w:multiLevelType w:val="multilevel"/>
    <w:tmpl w:val="63E2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9B51E6"/>
    <w:multiLevelType w:val="hybridMultilevel"/>
    <w:tmpl w:val="B5BED84C"/>
    <w:lvl w:ilvl="0" w:tplc="F8962A7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4203D7"/>
    <w:multiLevelType w:val="multilevel"/>
    <w:tmpl w:val="0ECCF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F4A54B4"/>
    <w:multiLevelType w:val="multilevel"/>
    <w:tmpl w:val="63A67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3005279"/>
    <w:multiLevelType w:val="multilevel"/>
    <w:tmpl w:val="71264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0234CDB"/>
    <w:multiLevelType w:val="multilevel"/>
    <w:tmpl w:val="4680E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1"/>
  </w:num>
  <w:num w:numId="3">
    <w:abstractNumId w:val="10"/>
  </w:num>
  <w:num w:numId="4">
    <w:abstractNumId w:val="12"/>
  </w:num>
  <w:num w:numId="5">
    <w:abstractNumId w:val="7"/>
  </w:num>
  <w:num w:numId="6">
    <w:abstractNumId w:val="5"/>
  </w:num>
  <w:num w:numId="7">
    <w:abstractNumId w:val="8"/>
  </w:num>
  <w:num w:numId="8">
    <w:abstractNumId w:val="3"/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rGwMDc1N7UwNzZR0lEKTi0uzszPAykwrAUAeLSvUywAAAA="/>
  </w:docVars>
  <w:rsids>
    <w:rsidRoot w:val="00A36F67"/>
    <w:rsid w:val="00002938"/>
    <w:rsid w:val="000033ED"/>
    <w:rsid w:val="000265AC"/>
    <w:rsid w:val="00081B76"/>
    <w:rsid w:val="000865F8"/>
    <w:rsid w:val="000B4886"/>
    <w:rsid w:val="000F03B0"/>
    <w:rsid w:val="000F7CD5"/>
    <w:rsid w:val="00127C78"/>
    <w:rsid w:val="0017691D"/>
    <w:rsid w:val="0018083E"/>
    <w:rsid w:val="00184752"/>
    <w:rsid w:val="00185E1D"/>
    <w:rsid w:val="001C7A94"/>
    <w:rsid w:val="001F5B04"/>
    <w:rsid w:val="001F697B"/>
    <w:rsid w:val="002214CE"/>
    <w:rsid w:val="00222061"/>
    <w:rsid w:val="0025253C"/>
    <w:rsid w:val="00255CC5"/>
    <w:rsid w:val="002C67AA"/>
    <w:rsid w:val="002E6AAD"/>
    <w:rsid w:val="002F746D"/>
    <w:rsid w:val="00334DE3"/>
    <w:rsid w:val="00343DC1"/>
    <w:rsid w:val="00374242"/>
    <w:rsid w:val="003D03D5"/>
    <w:rsid w:val="003F016B"/>
    <w:rsid w:val="0040425F"/>
    <w:rsid w:val="00437165"/>
    <w:rsid w:val="004420C8"/>
    <w:rsid w:val="00453013"/>
    <w:rsid w:val="00462573"/>
    <w:rsid w:val="004D35FF"/>
    <w:rsid w:val="0053214F"/>
    <w:rsid w:val="0054394A"/>
    <w:rsid w:val="005546B3"/>
    <w:rsid w:val="00596298"/>
    <w:rsid w:val="005C5FB0"/>
    <w:rsid w:val="005E2C41"/>
    <w:rsid w:val="006556AF"/>
    <w:rsid w:val="00682DDD"/>
    <w:rsid w:val="006B7540"/>
    <w:rsid w:val="006C01CF"/>
    <w:rsid w:val="006E7A46"/>
    <w:rsid w:val="00707FEF"/>
    <w:rsid w:val="007115D8"/>
    <w:rsid w:val="00727815"/>
    <w:rsid w:val="007711ED"/>
    <w:rsid w:val="00774FCA"/>
    <w:rsid w:val="007A2A35"/>
    <w:rsid w:val="007A4999"/>
    <w:rsid w:val="007A61A4"/>
    <w:rsid w:val="007B1F0F"/>
    <w:rsid w:val="00830BC0"/>
    <w:rsid w:val="00843554"/>
    <w:rsid w:val="008609C9"/>
    <w:rsid w:val="009048E7"/>
    <w:rsid w:val="0091441A"/>
    <w:rsid w:val="00916FB6"/>
    <w:rsid w:val="00945DC6"/>
    <w:rsid w:val="0096698D"/>
    <w:rsid w:val="009C6799"/>
    <w:rsid w:val="00A22DEA"/>
    <w:rsid w:val="00A36F67"/>
    <w:rsid w:val="00A575E4"/>
    <w:rsid w:val="00A70929"/>
    <w:rsid w:val="00A81002"/>
    <w:rsid w:val="00A815F8"/>
    <w:rsid w:val="00AD15B8"/>
    <w:rsid w:val="00AE70E4"/>
    <w:rsid w:val="00B06BCE"/>
    <w:rsid w:val="00B60644"/>
    <w:rsid w:val="00BF64CA"/>
    <w:rsid w:val="00C011DD"/>
    <w:rsid w:val="00C32B32"/>
    <w:rsid w:val="00C35E68"/>
    <w:rsid w:val="00C37500"/>
    <w:rsid w:val="00C70F66"/>
    <w:rsid w:val="00C7331E"/>
    <w:rsid w:val="00C76504"/>
    <w:rsid w:val="00C77C6D"/>
    <w:rsid w:val="00C81758"/>
    <w:rsid w:val="00C82F7A"/>
    <w:rsid w:val="00C93C3D"/>
    <w:rsid w:val="00C96350"/>
    <w:rsid w:val="00CB007F"/>
    <w:rsid w:val="00CE0CCE"/>
    <w:rsid w:val="00D05B3C"/>
    <w:rsid w:val="00D235FB"/>
    <w:rsid w:val="00D24DD4"/>
    <w:rsid w:val="00D31618"/>
    <w:rsid w:val="00D63F3A"/>
    <w:rsid w:val="00DA5F44"/>
    <w:rsid w:val="00DB1E3D"/>
    <w:rsid w:val="00E811EB"/>
    <w:rsid w:val="00E82374"/>
    <w:rsid w:val="00ED587E"/>
    <w:rsid w:val="00EE014D"/>
    <w:rsid w:val="00F368C5"/>
    <w:rsid w:val="00F423F0"/>
    <w:rsid w:val="00F46F49"/>
    <w:rsid w:val="00F86522"/>
    <w:rsid w:val="00FB0640"/>
    <w:rsid w:val="00FE2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99A355"/>
  <w15:chartTrackingRefBased/>
  <w15:docId w15:val="{9DABB9CD-A549-47E6-A40B-DF85ED1BF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36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6F67"/>
    <w:rPr>
      <w:b/>
      <w:bCs/>
    </w:rPr>
  </w:style>
  <w:style w:type="paragraph" w:styleId="ListParagraph">
    <w:name w:val="List Paragraph"/>
    <w:basedOn w:val="Normal"/>
    <w:uiPriority w:val="34"/>
    <w:qFormat/>
    <w:rsid w:val="00255C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67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67AA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033ED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F03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3B0"/>
  </w:style>
  <w:style w:type="paragraph" w:styleId="Footer">
    <w:name w:val="footer"/>
    <w:basedOn w:val="Normal"/>
    <w:link w:val="FooterChar"/>
    <w:uiPriority w:val="99"/>
    <w:unhideWhenUsed/>
    <w:rsid w:val="000F03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0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1</TotalTime>
  <Pages>2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 Vo</dc:creator>
  <cp:keywords/>
  <dc:description/>
  <cp:lastModifiedBy>Thu Vo</cp:lastModifiedBy>
  <cp:revision>44</cp:revision>
  <dcterms:created xsi:type="dcterms:W3CDTF">2019-02-01T05:30:00Z</dcterms:created>
  <dcterms:modified xsi:type="dcterms:W3CDTF">2019-02-27T07:13:00Z</dcterms:modified>
</cp:coreProperties>
</file>